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0EAD" w:rsidRPr="004A2E7E" w:rsidRDefault="00730EAD" w:rsidP="00730EAD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bookmarkStart w:id="0" w:name="_GoBack"/>
      <w:bookmarkEnd w:id="0"/>
      <w:r w:rsidRPr="004A2E7E">
        <w:rPr>
          <w:rFonts w:ascii="Times New Roman" w:hAnsi="Times New Roman" w:cs="Times New Roman"/>
          <w:b/>
          <w:sz w:val="36"/>
          <w:szCs w:val="36"/>
        </w:rPr>
        <w:t>The Italian American Heritage Club of Hunterdon County Announces</w:t>
      </w:r>
    </w:p>
    <w:p w:rsidR="00730EAD" w:rsidRDefault="00730EAD" w:rsidP="00730EAD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:rsidR="00730EAD" w:rsidRDefault="00730EAD" w:rsidP="00730EAD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:rsidR="00730EAD" w:rsidRDefault="00730EAD" w:rsidP="00730EA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4D1C93">
        <w:rPr>
          <w:rFonts w:ascii="Times New Roman" w:hAnsi="Times New Roman" w:cs="Times New Roman"/>
          <w:sz w:val="36"/>
          <w:szCs w:val="36"/>
        </w:rPr>
        <w:t>$1,000 Scholarship Awards</w:t>
      </w:r>
    </w:p>
    <w:p w:rsidR="00730EAD" w:rsidRDefault="00730EAD" w:rsidP="00730EA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:rsidR="00730EAD" w:rsidRDefault="00730EAD" w:rsidP="00730EA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:rsidR="00730EAD" w:rsidRPr="004A2E7E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our</w:t>
      </w:r>
      <w:r w:rsidRPr="004A2E7E">
        <w:rPr>
          <w:rFonts w:ascii="Times New Roman" w:hAnsi="Times New Roman" w:cs="Times New Roman"/>
          <w:sz w:val="28"/>
          <w:szCs w:val="28"/>
        </w:rPr>
        <w:t xml:space="preserve"> scholarship awards in the amount of </w:t>
      </w:r>
      <w:r>
        <w:rPr>
          <w:rFonts w:ascii="Times New Roman" w:hAnsi="Times New Roman" w:cs="Times New Roman"/>
          <w:sz w:val="28"/>
          <w:szCs w:val="28"/>
        </w:rPr>
        <w:t>one thousand dollars (</w:t>
      </w:r>
      <w:r w:rsidRPr="004A2E7E">
        <w:rPr>
          <w:rFonts w:ascii="Times New Roman" w:hAnsi="Times New Roman" w:cs="Times New Roman"/>
          <w:sz w:val="28"/>
          <w:szCs w:val="28"/>
        </w:rPr>
        <w:t>$1,000</w:t>
      </w:r>
      <w:r>
        <w:rPr>
          <w:rFonts w:ascii="Times New Roman" w:hAnsi="Times New Roman" w:cs="Times New Roman"/>
          <w:sz w:val="28"/>
          <w:szCs w:val="28"/>
        </w:rPr>
        <w:t>)</w:t>
      </w:r>
      <w:r w:rsidRPr="004A2E7E">
        <w:rPr>
          <w:rFonts w:ascii="Times New Roman" w:hAnsi="Times New Roman" w:cs="Times New Roman"/>
          <w:sz w:val="28"/>
          <w:szCs w:val="28"/>
        </w:rPr>
        <w:t xml:space="preserve"> each will be awarded on the basis</w:t>
      </w:r>
      <w:r w:rsidR="0001379E">
        <w:rPr>
          <w:rFonts w:ascii="Times New Roman" w:hAnsi="Times New Roman" w:cs="Times New Roman"/>
          <w:sz w:val="28"/>
          <w:szCs w:val="28"/>
        </w:rPr>
        <w:t xml:space="preserve"> of merit:  academic excellence;</w:t>
      </w:r>
      <w:r w:rsidRPr="004A2E7E">
        <w:rPr>
          <w:rFonts w:ascii="Times New Roman" w:hAnsi="Times New Roman" w:cs="Times New Roman"/>
          <w:sz w:val="28"/>
          <w:szCs w:val="28"/>
        </w:rPr>
        <w:t xml:space="preserve"> vocational/technical skill; school and community activities; service.</w:t>
      </w:r>
    </w:p>
    <w:p w:rsidR="00730EAD" w:rsidRPr="004A2E7E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730EAD" w:rsidRPr="004A2E7E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A2E7E">
        <w:rPr>
          <w:rFonts w:ascii="Times New Roman" w:hAnsi="Times New Roman" w:cs="Times New Roman"/>
          <w:sz w:val="28"/>
          <w:szCs w:val="28"/>
        </w:rPr>
        <w:t xml:space="preserve">The Italian American Heritage Club of Hunterdon County </w:t>
      </w:r>
      <w:r>
        <w:rPr>
          <w:rFonts w:ascii="Times New Roman" w:hAnsi="Times New Roman" w:cs="Times New Roman"/>
          <w:sz w:val="28"/>
          <w:szCs w:val="28"/>
        </w:rPr>
        <w:t>Scholarship A</w:t>
      </w:r>
      <w:r w:rsidRPr="004A2E7E">
        <w:rPr>
          <w:rFonts w:ascii="Times New Roman" w:hAnsi="Times New Roman" w:cs="Times New Roman"/>
          <w:sz w:val="28"/>
          <w:szCs w:val="28"/>
        </w:rPr>
        <w:t>wards are available to:</w:t>
      </w:r>
    </w:p>
    <w:p w:rsidR="00730EAD" w:rsidRPr="004A2E7E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A2E7E">
        <w:rPr>
          <w:rFonts w:ascii="Times New Roman" w:hAnsi="Times New Roman" w:cs="Times New Roman"/>
          <w:sz w:val="28"/>
          <w:szCs w:val="28"/>
        </w:rPr>
        <w:tab/>
      </w:r>
    </w:p>
    <w:p w:rsidR="00730EAD" w:rsidRPr="004A2E7E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A2E7E">
        <w:rPr>
          <w:rFonts w:ascii="Times New Roman" w:hAnsi="Times New Roman" w:cs="Times New Roman"/>
          <w:sz w:val="28"/>
          <w:szCs w:val="28"/>
        </w:rPr>
        <w:tab/>
        <w:t xml:space="preserve">*Graduating seniors of Italian American heritage and residents of Hunterdon </w:t>
      </w:r>
      <w:r>
        <w:rPr>
          <w:rFonts w:ascii="Times New Roman" w:hAnsi="Times New Roman" w:cs="Times New Roman"/>
          <w:sz w:val="28"/>
          <w:szCs w:val="28"/>
        </w:rPr>
        <w:t>C</w:t>
      </w:r>
      <w:r w:rsidRPr="004A2E7E">
        <w:rPr>
          <w:rFonts w:ascii="Times New Roman" w:hAnsi="Times New Roman" w:cs="Times New Roman"/>
          <w:sz w:val="28"/>
          <w:szCs w:val="28"/>
        </w:rPr>
        <w:t>ounty</w:t>
      </w:r>
    </w:p>
    <w:p w:rsidR="00730EAD" w:rsidRPr="004A2E7E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730EAD" w:rsidRPr="004A2E7E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A2E7E">
        <w:rPr>
          <w:rFonts w:ascii="Times New Roman" w:hAnsi="Times New Roman" w:cs="Times New Roman"/>
          <w:sz w:val="28"/>
          <w:szCs w:val="28"/>
        </w:rPr>
        <w:tab/>
        <w:t xml:space="preserve">*Also, non-resident children and/or grandchildren of members of the Italian American Heritage </w:t>
      </w:r>
      <w:r>
        <w:rPr>
          <w:rFonts w:ascii="Times New Roman" w:hAnsi="Times New Roman" w:cs="Times New Roman"/>
          <w:sz w:val="28"/>
          <w:szCs w:val="28"/>
        </w:rPr>
        <w:t>C</w:t>
      </w:r>
      <w:r w:rsidRPr="004A2E7E">
        <w:rPr>
          <w:rFonts w:ascii="Times New Roman" w:hAnsi="Times New Roman" w:cs="Times New Roman"/>
          <w:sz w:val="28"/>
          <w:szCs w:val="28"/>
        </w:rPr>
        <w:t>lub of Hunterdon County</w:t>
      </w:r>
    </w:p>
    <w:p w:rsidR="00730EAD" w:rsidRPr="004A2E7E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730EAD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730EAD" w:rsidRPr="004A2E7E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730EAD" w:rsidRPr="004A2E7E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A2E7E">
        <w:rPr>
          <w:rFonts w:ascii="Times New Roman" w:hAnsi="Times New Roman" w:cs="Times New Roman"/>
          <w:sz w:val="28"/>
          <w:szCs w:val="28"/>
        </w:rPr>
        <w:t>Applications can be obtained from the Counseling Office or D</w:t>
      </w:r>
      <w:r>
        <w:rPr>
          <w:rFonts w:ascii="Times New Roman" w:hAnsi="Times New Roman" w:cs="Times New Roman"/>
          <w:sz w:val="28"/>
          <w:szCs w:val="28"/>
        </w:rPr>
        <w:t>orothy Aquila</w:t>
      </w:r>
      <w:r w:rsidRPr="004A2E7E">
        <w:rPr>
          <w:rFonts w:ascii="Times New Roman" w:hAnsi="Times New Roman" w:cs="Times New Roman"/>
          <w:sz w:val="28"/>
          <w:szCs w:val="28"/>
        </w:rPr>
        <w:t xml:space="preserve"> at the address below</w:t>
      </w:r>
    </w:p>
    <w:p w:rsidR="00730EAD" w:rsidRPr="004A2E7E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730EAD" w:rsidRPr="004A2E7E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A2E7E">
        <w:rPr>
          <w:rFonts w:ascii="Times New Roman" w:hAnsi="Times New Roman" w:cs="Times New Roman"/>
          <w:sz w:val="28"/>
          <w:szCs w:val="28"/>
        </w:rPr>
        <w:t xml:space="preserve">The deadline for submission of applications is </w:t>
      </w:r>
      <w:r w:rsidRPr="00D83AE2">
        <w:rPr>
          <w:rFonts w:ascii="Times New Roman" w:hAnsi="Times New Roman" w:cs="Times New Roman"/>
          <w:b/>
          <w:sz w:val="28"/>
          <w:szCs w:val="28"/>
        </w:rPr>
        <w:t xml:space="preserve">April </w:t>
      </w:r>
      <w:r w:rsidR="00D90B25" w:rsidRPr="00D83AE2">
        <w:rPr>
          <w:rFonts w:ascii="Times New Roman" w:hAnsi="Times New Roman" w:cs="Times New Roman"/>
          <w:b/>
          <w:sz w:val="28"/>
          <w:szCs w:val="28"/>
        </w:rPr>
        <w:t>15</w:t>
      </w:r>
      <w:r w:rsidRPr="00D83AE2">
        <w:rPr>
          <w:rFonts w:ascii="Times New Roman" w:hAnsi="Times New Roman" w:cs="Times New Roman"/>
          <w:b/>
          <w:sz w:val="28"/>
          <w:szCs w:val="28"/>
        </w:rPr>
        <w:t>, 201</w:t>
      </w:r>
      <w:r w:rsidR="00D83AE2" w:rsidRPr="00D83AE2">
        <w:rPr>
          <w:rFonts w:ascii="Times New Roman" w:hAnsi="Times New Roman" w:cs="Times New Roman"/>
          <w:b/>
          <w:sz w:val="28"/>
          <w:szCs w:val="28"/>
        </w:rPr>
        <w:t>7</w:t>
      </w:r>
    </w:p>
    <w:p w:rsidR="00730EAD" w:rsidRPr="004A2E7E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730EAD" w:rsidRPr="004A2E7E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730EAD" w:rsidRPr="004A2E7E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A2E7E">
        <w:rPr>
          <w:rFonts w:ascii="Times New Roman" w:hAnsi="Times New Roman" w:cs="Times New Roman"/>
          <w:sz w:val="28"/>
          <w:szCs w:val="28"/>
        </w:rPr>
        <w:t>*Applications should be mailed to:</w:t>
      </w:r>
    </w:p>
    <w:p w:rsidR="00730EAD" w:rsidRPr="004A2E7E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Dorothy H. Aquila</w:t>
      </w:r>
    </w:p>
    <w:p w:rsidR="00730EAD" w:rsidRPr="004A2E7E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A2E7E">
        <w:rPr>
          <w:rFonts w:ascii="Times New Roman" w:hAnsi="Times New Roman" w:cs="Times New Roman"/>
          <w:sz w:val="28"/>
          <w:szCs w:val="28"/>
        </w:rPr>
        <w:tab/>
        <w:t xml:space="preserve">IAHCHC </w:t>
      </w:r>
      <w:r>
        <w:rPr>
          <w:rFonts w:ascii="Times New Roman" w:hAnsi="Times New Roman" w:cs="Times New Roman"/>
          <w:sz w:val="28"/>
          <w:szCs w:val="28"/>
        </w:rPr>
        <w:t xml:space="preserve">Scholarship </w:t>
      </w:r>
      <w:r w:rsidRPr="004A2E7E">
        <w:rPr>
          <w:rFonts w:ascii="Times New Roman" w:hAnsi="Times New Roman" w:cs="Times New Roman"/>
          <w:sz w:val="28"/>
          <w:szCs w:val="28"/>
        </w:rPr>
        <w:t>Award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4A2E7E">
        <w:rPr>
          <w:rFonts w:ascii="Times New Roman" w:hAnsi="Times New Roman" w:cs="Times New Roman"/>
          <w:sz w:val="28"/>
          <w:szCs w:val="28"/>
        </w:rPr>
        <w:t xml:space="preserve"> Committee</w:t>
      </w:r>
    </w:p>
    <w:p w:rsidR="00730EAD" w:rsidRPr="004A2E7E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A2E7E">
        <w:rPr>
          <w:rFonts w:ascii="Times New Roman" w:hAnsi="Times New Roman" w:cs="Times New Roman"/>
          <w:sz w:val="28"/>
          <w:szCs w:val="28"/>
        </w:rPr>
        <w:tab/>
        <w:t>PO Box 2466</w:t>
      </w:r>
    </w:p>
    <w:p w:rsidR="00730EAD" w:rsidRPr="004A2E7E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A2E7E">
        <w:rPr>
          <w:rFonts w:ascii="Times New Roman" w:hAnsi="Times New Roman" w:cs="Times New Roman"/>
          <w:sz w:val="28"/>
          <w:szCs w:val="28"/>
        </w:rPr>
        <w:tab/>
        <w:t>Flemington, NJ 08822</w:t>
      </w:r>
    </w:p>
    <w:p w:rsidR="00730EAD" w:rsidRPr="004A2E7E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730EAD" w:rsidRPr="004A2E7E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730EAD" w:rsidRPr="004A2E7E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730EAD" w:rsidRPr="004A2E7E" w:rsidRDefault="00730EAD" w:rsidP="00730E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730EAD" w:rsidRPr="004A2E7E" w:rsidRDefault="00D83AE2" w:rsidP="00730EAD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730EAD" w:rsidRPr="004A2E7E">
        <w:rPr>
          <w:rFonts w:ascii="Times New Roman" w:hAnsi="Times New Roman" w:cs="Times New Roman"/>
          <w:sz w:val="28"/>
          <w:szCs w:val="28"/>
        </w:rPr>
        <w:t>/1</w:t>
      </w:r>
      <w:r>
        <w:rPr>
          <w:rFonts w:ascii="Times New Roman" w:hAnsi="Times New Roman" w:cs="Times New Roman"/>
          <w:sz w:val="28"/>
          <w:szCs w:val="28"/>
        </w:rPr>
        <w:t>7</w:t>
      </w:r>
    </w:p>
    <w:p w:rsidR="006261A6" w:rsidRDefault="006261A6" w:rsidP="006261A6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Italian American Heritage Club of Hunterdon County</w:t>
      </w:r>
    </w:p>
    <w:p w:rsidR="006261A6" w:rsidRDefault="006261A6" w:rsidP="006261A6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F86C8A" w:rsidRDefault="00F86C8A" w:rsidP="006261A6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6261A6" w:rsidRPr="0047044A" w:rsidRDefault="006261A6" w:rsidP="006261A6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47044A">
        <w:rPr>
          <w:rFonts w:ascii="Times New Roman" w:hAnsi="Times New Roman" w:cs="Times New Roman"/>
          <w:b/>
          <w:sz w:val="36"/>
          <w:szCs w:val="36"/>
        </w:rPr>
        <w:t xml:space="preserve">Annual Scholarship </w:t>
      </w:r>
      <w:r>
        <w:rPr>
          <w:rFonts w:ascii="Times New Roman" w:hAnsi="Times New Roman" w:cs="Times New Roman"/>
          <w:b/>
          <w:sz w:val="36"/>
          <w:szCs w:val="36"/>
        </w:rPr>
        <w:t xml:space="preserve">Award </w:t>
      </w:r>
      <w:r w:rsidRPr="0047044A">
        <w:rPr>
          <w:rFonts w:ascii="Times New Roman" w:hAnsi="Times New Roman" w:cs="Times New Roman"/>
          <w:b/>
          <w:sz w:val="36"/>
          <w:szCs w:val="36"/>
        </w:rPr>
        <w:t>Application</w:t>
      </w:r>
    </w:p>
    <w:p w:rsidR="006261A6" w:rsidRPr="000D3031" w:rsidRDefault="006261A6" w:rsidP="006261A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0D3031">
        <w:rPr>
          <w:rFonts w:ascii="Times New Roman" w:hAnsi="Times New Roman" w:cs="Times New Roman"/>
          <w:sz w:val="20"/>
          <w:szCs w:val="20"/>
        </w:rPr>
        <w:t>Please Print</w:t>
      </w:r>
      <w:r>
        <w:rPr>
          <w:rFonts w:ascii="Times New Roman" w:hAnsi="Times New Roman" w:cs="Times New Roman"/>
          <w:sz w:val="20"/>
          <w:szCs w:val="20"/>
        </w:rPr>
        <w:t xml:space="preserve"> All Information</w:t>
      </w:r>
    </w:p>
    <w:p w:rsidR="006261A6" w:rsidRDefault="006261A6" w:rsidP="006261A6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F86C8A" w:rsidRDefault="00F86C8A" w:rsidP="006261A6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6261A6" w:rsidRDefault="006261A6" w:rsidP="006261A6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 of School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_____________</w:t>
      </w: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ddress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___________________</w:t>
      </w: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 of Principal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___________</w:t>
      </w: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 of Student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____________</w:t>
      </w: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Last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First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Middle Initial</w:t>
      </w: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261A6" w:rsidRDefault="006261A6" w:rsidP="006261A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0D3031">
        <w:rPr>
          <w:rFonts w:ascii="Times New Roman" w:hAnsi="Times New Roman" w:cs="Times New Roman"/>
          <w:b/>
          <w:sz w:val="28"/>
          <w:szCs w:val="28"/>
          <w:u w:val="single"/>
        </w:rPr>
        <w:t>Family Information</w:t>
      </w:r>
    </w:p>
    <w:p w:rsidR="006261A6" w:rsidRDefault="006261A6" w:rsidP="006261A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F86C8A" w:rsidRDefault="00F86C8A" w:rsidP="006261A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D3031">
        <w:rPr>
          <w:rFonts w:ascii="Times New Roman" w:hAnsi="Times New Roman" w:cs="Times New Roman"/>
          <w:sz w:val="28"/>
          <w:szCs w:val="28"/>
        </w:rPr>
        <w:t>Father’s or Male Guardian’s Name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</w:t>
      </w: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other’s or Female Guardian’s Name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</w:t>
      </w: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umber of children in family excluding you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 Number in College:_______</w:t>
      </w: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rents’/Guardians’ home/mailing address: _______________________________</w:t>
      </w: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D83AE2" w:rsidRDefault="00D83AE2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</w:t>
      </w:r>
    </w:p>
    <w:p w:rsidR="00D83AE2" w:rsidRDefault="00D83AE2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rents’/Guardians’ Telephone Number:  Home____________________________</w:t>
      </w: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Cell_____________________________</w:t>
      </w: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261A6" w:rsidRDefault="00141A35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Email____________________________</w:t>
      </w: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F86C8A" w:rsidRDefault="00F86C8A" w:rsidP="006261A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F86C8A" w:rsidRPr="00D83AE2" w:rsidRDefault="00D83AE2" w:rsidP="0001379E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D83AE2">
        <w:rPr>
          <w:rFonts w:ascii="Times New Roman" w:hAnsi="Times New Roman" w:cs="Times New Roman"/>
          <w:sz w:val="24"/>
          <w:szCs w:val="24"/>
        </w:rPr>
        <w:t>1</w:t>
      </w:r>
      <w:r w:rsidR="0001379E" w:rsidRPr="00D83AE2">
        <w:rPr>
          <w:rFonts w:ascii="Times New Roman" w:hAnsi="Times New Roman" w:cs="Times New Roman"/>
          <w:sz w:val="24"/>
          <w:szCs w:val="24"/>
        </w:rPr>
        <w:t>/1</w:t>
      </w:r>
      <w:r w:rsidRPr="00D83AE2">
        <w:rPr>
          <w:rFonts w:ascii="Times New Roman" w:hAnsi="Times New Roman" w:cs="Times New Roman"/>
          <w:sz w:val="24"/>
          <w:szCs w:val="24"/>
        </w:rPr>
        <w:t>7</w:t>
      </w:r>
    </w:p>
    <w:p w:rsidR="006261A6" w:rsidRPr="00C45802" w:rsidRDefault="006261A6" w:rsidP="006261A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IAHCHC</w:t>
      </w:r>
      <w:r w:rsidRPr="00C45802">
        <w:rPr>
          <w:rFonts w:ascii="Times New Roman" w:hAnsi="Times New Roman" w:cs="Times New Roman"/>
          <w:sz w:val="20"/>
          <w:szCs w:val="20"/>
        </w:rPr>
        <w:t xml:space="preserve"> Annual Scholarship </w:t>
      </w:r>
      <w:r>
        <w:rPr>
          <w:rFonts w:ascii="Times New Roman" w:hAnsi="Times New Roman" w:cs="Times New Roman"/>
          <w:sz w:val="20"/>
          <w:szCs w:val="20"/>
        </w:rPr>
        <w:t xml:space="preserve">Award </w:t>
      </w:r>
      <w:r w:rsidRPr="00C45802">
        <w:rPr>
          <w:rFonts w:ascii="Times New Roman" w:hAnsi="Times New Roman" w:cs="Times New Roman"/>
          <w:sz w:val="20"/>
          <w:szCs w:val="20"/>
        </w:rPr>
        <w:t>Application, page 2</w:t>
      </w:r>
    </w:p>
    <w:p w:rsidR="006261A6" w:rsidRPr="006A28A4" w:rsidRDefault="006261A6" w:rsidP="006261A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261A6" w:rsidRPr="00F93FBC" w:rsidRDefault="006261A6" w:rsidP="006261A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proofErr w:type="gramStart"/>
      <w:r w:rsidRPr="00F93FBC">
        <w:rPr>
          <w:rFonts w:ascii="Times New Roman" w:hAnsi="Times New Roman" w:cs="Times New Roman"/>
          <w:b/>
          <w:sz w:val="28"/>
          <w:szCs w:val="28"/>
          <w:u w:val="single"/>
        </w:rPr>
        <w:t>Student  Information</w:t>
      </w:r>
      <w:proofErr w:type="gramEnd"/>
    </w:p>
    <w:p w:rsidR="006261A6" w:rsidRDefault="006261A6" w:rsidP="006261A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730EAD" w:rsidRDefault="00730EAD" w:rsidP="006261A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3A1C50" w:rsidRDefault="003A1C50" w:rsidP="003A1C50">
      <w:pPr>
        <w:pBdr>
          <w:bottom w:val="single" w:sz="12" w:space="2" w:color="auto"/>
        </w:pBd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mployer</w:t>
      </w:r>
      <w:r w:rsidR="006261A6">
        <w:rPr>
          <w:rFonts w:ascii="Times New Roman" w:hAnsi="Times New Roman" w:cs="Times New Roman"/>
          <w:sz w:val="28"/>
          <w:szCs w:val="28"/>
        </w:rPr>
        <w:tab/>
        <w:t xml:space="preserve">           </w:t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      </w:t>
      </w:r>
      <w:r w:rsidR="006261A6">
        <w:rPr>
          <w:rFonts w:ascii="Times New Roman" w:hAnsi="Times New Roman" w:cs="Times New Roman"/>
          <w:sz w:val="28"/>
          <w:szCs w:val="28"/>
        </w:rPr>
        <w:t>Dates of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6261A6">
        <w:rPr>
          <w:rFonts w:ascii="Times New Roman" w:hAnsi="Times New Roman" w:cs="Times New Roman"/>
          <w:sz w:val="28"/>
          <w:szCs w:val="28"/>
        </w:rPr>
        <w:tab/>
      </w:r>
      <w:r w:rsidR="006261A6">
        <w:rPr>
          <w:rFonts w:ascii="Times New Roman" w:hAnsi="Times New Roman" w:cs="Times New Roman"/>
          <w:sz w:val="28"/>
          <w:szCs w:val="28"/>
        </w:rPr>
        <w:tab/>
        <w:t xml:space="preserve">   </w:t>
      </w:r>
      <w:r>
        <w:rPr>
          <w:rFonts w:ascii="Times New Roman" w:hAnsi="Times New Roman" w:cs="Times New Roman"/>
          <w:sz w:val="28"/>
          <w:szCs w:val="28"/>
        </w:rPr>
        <w:t xml:space="preserve">   Estimate Hours</w:t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             </w:t>
      </w:r>
      <w:r w:rsidR="006261A6">
        <w:rPr>
          <w:rFonts w:ascii="Times New Roman" w:hAnsi="Times New Roman" w:cs="Times New Roman"/>
          <w:sz w:val="28"/>
          <w:szCs w:val="28"/>
        </w:rPr>
        <w:t xml:space="preserve">             </w:t>
      </w:r>
      <w:r w:rsidR="006261A6">
        <w:rPr>
          <w:rFonts w:ascii="Times New Roman" w:hAnsi="Times New Roman" w:cs="Times New Roman"/>
          <w:sz w:val="28"/>
          <w:szCs w:val="28"/>
        </w:rPr>
        <w:tab/>
      </w:r>
      <w:r w:rsidR="006261A6">
        <w:rPr>
          <w:rFonts w:ascii="Times New Roman" w:hAnsi="Times New Roman" w:cs="Times New Roman"/>
          <w:sz w:val="28"/>
          <w:szCs w:val="28"/>
        </w:rPr>
        <w:tab/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Em</w:t>
      </w:r>
      <w:r w:rsidR="006261A6">
        <w:rPr>
          <w:rFonts w:ascii="Times New Roman" w:hAnsi="Times New Roman" w:cs="Times New Roman"/>
          <w:sz w:val="28"/>
          <w:szCs w:val="28"/>
        </w:rPr>
        <w:t>ployment</w:t>
      </w:r>
      <w:r w:rsidR="006261A6">
        <w:rPr>
          <w:rFonts w:ascii="Times New Roman" w:hAnsi="Times New Roman" w:cs="Times New Roman"/>
          <w:sz w:val="28"/>
          <w:szCs w:val="28"/>
        </w:rPr>
        <w:tab/>
        <w:t xml:space="preserve">   </w:t>
      </w:r>
      <w:r>
        <w:rPr>
          <w:rFonts w:ascii="Times New Roman" w:hAnsi="Times New Roman" w:cs="Times New Roman"/>
          <w:sz w:val="28"/>
          <w:szCs w:val="28"/>
        </w:rPr>
        <w:t xml:space="preserve">             </w:t>
      </w:r>
      <w:r w:rsidR="006261A6">
        <w:rPr>
          <w:rFonts w:ascii="Times New Roman" w:hAnsi="Times New Roman" w:cs="Times New Roman"/>
          <w:sz w:val="28"/>
          <w:szCs w:val="28"/>
        </w:rPr>
        <w:t>p</w:t>
      </w:r>
      <w:r>
        <w:rPr>
          <w:rFonts w:ascii="Times New Roman" w:hAnsi="Times New Roman" w:cs="Times New Roman"/>
          <w:sz w:val="28"/>
          <w:szCs w:val="28"/>
        </w:rPr>
        <w:t>er Week</w:t>
      </w:r>
      <w:r>
        <w:rPr>
          <w:rFonts w:ascii="Times New Roman" w:hAnsi="Times New Roman" w:cs="Times New Roman"/>
          <w:sz w:val="28"/>
          <w:szCs w:val="28"/>
        </w:rPr>
        <w:tab/>
        <w:t xml:space="preserve"> </w:t>
      </w:r>
    </w:p>
    <w:p w:rsidR="003A1C50" w:rsidRDefault="003A1C50" w:rsidP="003A1C50">
      <w:pPr>
        <w:pBdr>
          <w:bottom w:val="single" w:sz="12" w:space="2" w:color="auto"/>
        </w:pBd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3A1C50" w:rsidRDefault="003A1C50" w:rsidP="003A1C50">
      <w:pPr>
        <w:pBdr>
          <w:bottom w:val="single" w:sz="12" w:space="2" w:color="auto"/>
        </w:pBd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</w:t>
      </w:r>
      <w:r>
        <w:rPr>
          <w:rFonts w:ascii="Times New Roman" w:hAnsi="Times New Roman" w:cs="Times New Roman"/>
          <w:sz w:val="28"/>
          <w:szCs w:val="28"/>
        </w:rPr>
        <w:tab/>
        <w:t xml:space="preserve">         _______________        ________________</w:t>
      </w:r>
    </w:p>
    <w:p w:rsidR="003A1C50" w:rsidRDefault="003A1C50" w:rsidP="003A1C50">
      <w:pPr>
        <w:pBdr>
          <w:bottom w:val="single" w:sz="12" w:space="2" w:color="auto"/>
        </w:pBd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</w:t>
      </w:r>
      <w:r w:rsidR="006261A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3A1C50" w:rsidRDefault="003A1C50" w:rsidP="003A1C50">
      <w:pPr>
        <w:pBdr>
          <w:bottom w:val="single" w:sz="12" w:space="2" w:color="auto"/>
        </w:pBd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</w:t>
      </w:r>
      <w:r>
        <w:rPr>
          <w:rFonts w:ascii="Times New Roman" w:hAnsi="Times New Roman" w:cs="Times New Roman"/>
          <w:sz w:val="28"/>
          <w:szCs w:val="28"/>
        </w:rPr>
        <w:tab/>
        <w:t xml:space="preserve">         _______________        _________________</w:t>
      </w:r>
    </w:p>
    <w:p w:rsidR="003A1C50" w:rsidRDefault="003A1C50" w:rsidP="003A1C50">
      <w:pPr>
        <w:pBdr>
          <w:bottom w:val="single" w:sz="12" w:space="2" w:color="auto"/>
        </w:pBd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3A1C50" w:rsidRDefault="003A1C50" w:rsidP="003A1C50">
      <w:pPr>
        <w:pBdr>
          <w:bottom w:val="single" w:sz="12" w:space="2" w:color="auto"/>
        </w:pBd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3A1C50" w:rsidRDefault="003A1C50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o you have a job this coming summer?     _____Yes</w:t>
      </w:r>
      <w:r>
        <w:rPr>
          <w:rFonts w:ascii="Times New Roman" w:hAnsi="Times New Roman" w:cs="Times New Roman"/>
          <w:sz w:val="28"/>
          <w:szCs w:val="28"/>
        </w:rPr>
        <w:tab/>
        <w:t>_____No</w:t>
      </w:r>
    </w:p>
    <w:p w:rsidR="006261A6" w:rsidRPr="00B2416D" w:rsidRDefault="006261A6" w:rsidP="006261A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f yes, give name of employer and estimate summer </w:t>
      </w:r>
      <w:r w:rsidR="003A1C50">
        <w:rPr>
          <w:rFonts w:ascii="Times New Roman" w:hAnsi="Times New Roman" w:cs="Times New Roman"/>
          <w:sz w:val="28"/>
          <w:szCs w:val="28"/>
        </w:rPr>
        <w:t>hours</w:t>
      </w:r>
      <w:r>
        <w:rPr>
          <w:rFonts w:ascii="Times New Roman" w:hAnsi="Times New Roman" w:cs="Times New Roman"/>
          <w:sz w:val="28"/>
          <w:szCs w:val="28"/>
        </w:rPr>
        <w:t>:</w:t>
      </w: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mployer: __________________________</w:t>
      </w:r>
      <w:proofErr w:type="gramStart"/>
      <w:r>
        <w:rPr>
          <w:rFonts w:ascii="Times New Roman" w:hAnsi="Times New Roman" w:cs="Times New Roman"/>
          <w:sz w:val="28"/>
          <w:szCs w:val="28"/>
        </w:rPr>
        <w:t>_  Estimated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Summer </w:t>
      </w:r>
      <w:r w:rsidR="003A1C50">
        <w:rPr>
          <w:rFonts w:ascii="Times New Roman" w:hAnsi="Times New Roman" w:cs="Times New Roman"/>
          <w:sz w:val="28"/>
          <w:szCs w:val="28"/>
        </w:rPr>
        <w:t>Hours</w:t>
      </w:r>
      <w:r>
        <w:rPr>
          <w:rFonts w:ascii="Times New Roman" w:hAnsi="Times New Roman" w:cs="Times New Roman"/>
          <w:sz w:val="28"/>
          <w:szCs w:val="28"/>
        </w:rPr>
        <w:t>:_______</w:t>
      </w: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3A1C50" w:rsidRPr="00B2416D" w:rsidRDefault="003A1C50" w:rsidP="006261A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ave you received scholarship help from other sources?     _____Yes     _____No</w:t>
      </w:r>
    </w:p>
    <w:p w:rsidR="006261A6" w:rsidRPr="00B2416D" w:rsidRDefault="006261A6" w:rsidP="006261A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261A6" w:rsidRPr="00B2416D" w:rsidRDefault="006261A6" w:rsidP="006261A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lease list below the schools to which you have applied and indicate after the name of the school </w:t>
      </w:r>
      <w:proofErr w:type="gramStart"/>
      <w:r w:rsidRPr="0047044A">
        <w:rPr>
          <w:rFonts w:ascii="Times New Roman" w:hAnsi="Times New Roman" w:cs="Times New Roman"/>
          <w:b/>
          <w:sz w:val="32"/>
          <w:szCs w:val="32"/>
        </w:rPr>
        <w:t>A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if Accepted; </w:t>
      </w:r>
      <w:r w:rsidRPr="0047044A">
        <w:rPr>
          <w:rFonts w:ascii="Times New Roman" w:hAnsi="Times New Roman" w:cs="Times New Roman"/>
          <w:b/>
          <w:sz w:val="32"/>
          <w:szCs w:val="32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if Rejected</w:t>
      </w:r>
      <w:r w:rsidR="009B40F3">
        <w:rPr>
          <w:rFonts w:ascii="Times New Roman" w:hAnsi="Times New Roman" w:cs="Times New Roman"/>
          <w:sz w:val="28"/>
          <w:szCs w:val="28"/>
        </w:rPr>
        <w:t>;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7044A">
        <w:rPr>
          <w:rFonts w:ascii="Times New Roman" w:hAnsi="Times New Roman" w:cs="Times New Roman"/>
          <w:b/>
          <w:sz w:val="32"/>
          <w:szCs w:val="32"/>
        </w:rPr>
        <w:t>W</w:t>
      </w:r>
      <w:r w:rsidR="00141A35">
        <w:rPr>
          <w:rFonts w:ascii="Times New Roman" w:hAnsi="Times New Roman" w:cs="Times New Roman"/>
          <w:b/>
          <w:sz w:val="32"/>
          <w:szCs w:val="32"/>
        </w:rPr>
        <w:t>L</w:t>
      </w:r>
      <w:r w:rsidR="00141A35">
        <w:rPr>
          <w:rFonts w:ascii="Times New Roman" w:hAnsi="Times New Roman" w:cs="Times New Roman"/>
          <w:sz w:val="28"/>
          <w:szCs w:val="28"/>
        </w:rPr>
        <w:t xml:space="preserve"> if Wait Listed;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7044A">
        <w:rPr>
          <w:rFonts w:ascii="Times New Roman" w:hAnsi="Times New Roman" w:cs="Times New Roman"/>
          <w:b/>
          <w:sz w:val="32"/>
          <w:szCs w:val="32"/>
        </w:rPr>
        <w:t>NR</w:t>
      </w:r>
      <w:r w:rsidRPr="0047044A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if you have Not Received a reply:</w:t>
      </w:r>
    </w:p>
    <w:p w:rsidR="006261A6" w:rsidRPr="00B2416D" w:rsidRDefault="006261A6" w:rsidP="006261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.________________________________________________   </w:t>
      </w:r>
      <w:r>
        <w:rPr>
          <w:rFonts w:ascii="Times New Roman" w:hAnsi="Times New Roman" w:cs="Times New Roman"/>
          <w:sz w:val="28"/>
          <w:szCs w:val="28"/>
        </w:rPr>
        <w:tab/>
        <w:t>_____________</w:t>
      </w:r>
    </w:p>
    <w:p w:rsidR="006261A6" w:rsidRPr="00B2416D" w:rsidRDefault="006261A6" w:rsidP="006261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.________________________________________________   ______________</w:t>
      </w:r>
    </w:p>
    <w:p w:rsidR="006261A6" w:rsidRPr="00B2416D" w:rsidRDefault="006261A6" w:rsidP="006261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.________________________________________________   ______________</w:t>
      </w:r>
    </w:p>
    <w:p w:rsidR="006261A6" w:rsidRPr="00B2416D" w:rsidRDefault="006261A6" w:rsidP="006261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.________________________________________________   ______________</w:t>
      </w:r>
    </w:p>
    <w:p w:rsidR="006261A6" w:rsidRPr="00B2416D" w:rsidRDefault="006261A6" w:rsidP="006261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.________________________________________________   ______________</w:t>
      </w:r>
    </w:p>
    <w:p w:rsidR="00730EAD" w:rsidRDefault="00730EAD" w:rsidP="00B2416D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730EAD" w:rsidRDefault="00730EAD" w:rsidP="00B2416D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730EAD" w:rsidRDefault="00730EAD" w:rsidP="00B2416D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730EAD" w:rsidRPr="00D83AE2" w:rsidRDefault="00D83AE2" w:rsidP="00D83AE2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/17</w:t>
      </w:r>
    </w:p>
    <w:p w:rsidR="00730EAD" w:rsidRDefault="00730EAD" w:rsidP="00B2416D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730EAD" w:rsidRDefault="00730EAD" w:rsidP="00B2416D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730EAD" w:rsidRDefault="00730EAD" w:rsidP="00B2416D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B2416D" w:rsidRPr="00C45802" w:rsidRDefault="00B2416D" w:rsidP="00B2416D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AHCHC</w:t>
      </w:r>
      <w:r w:rsidRPr="00C45802">
        <w:rPr>
          <w:rFonts w:ascii="Times New Roman" w:hAnsi="Times New Roman" w:cs="Times New Roman"/>
          <w:sz w:val="20"/>
          <w:szCs w:val="20"/>
        </w:rPr>
        <w:t xml:space="preserve"> Annual Scholarship </w:t>
      </w:r>
      <w:r>
        <w:rPr>
          <w:rFonts w:ascii="Times New Roman" w:hAnsi="Times New Roman" w:cs="Times New Roman"/>
          <w:sz w:val="20"/>
          <w:szCs w:val="20"/>
        </w:rPr>
        <w:t xml:space="preserve">Award </w:t>
      </w:r>
      <w:r w:rsidRPr="00C45802">
        <w:rPr>
          <w:rFonts w:ascii="Times New Roman" w:hAnsi="Times New Roman" w:cs="Times New Roman"/>
          <w:sz w:val="20"/>
          <w:szCs w:val="20"/>
        </w:rPr>
        <w:t xml:space="preserve">Application, page </w:t>
      </w:r>
      <w:r>
        <w:rPr>
          <w:rFonts w:ascii="Times New Roman" w:hAnsi="Times New Roman" w:cs="Times New Roman"/>
          <w:sz w:val="20"/>
          <w:szCs w:val="20"/>
        </w:rPr>
        <w:t>3</w:t>
      </w:r>
    </w:p>
    <w:p w:rsidR="006261A6" w:rsidRDefault="006261A6" w:rsidP="00B2416D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rite a brief summary stating your major, the school you wish to attend and your future goals – include reasons why:</w:t>
      </w: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261A6" w:rsidRPr="00141A35" w:rsidRDefault="006261A6" w:rsidP="006261A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B2416D" w:rsidRDefault="00B2416D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261A6" w:rsidRDefault="006261A6" w:rsidP="006261A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45802">
        <w:rPr>
          <w:rFonts w:ascii="Times New Roman" w:hAnsi="Times New Roman" w:cs="Times New Roman"/>
          <w:b/>
          <w:sz w:val="28"/>
          <w:szCs w:val="28"/>
          <w:u w:val="single"/>
        </w:rPr>
        <w:t>Student Personal Information</w:t>
      </w:r>
    </w:p>
    <w:p w:rsidR="006261A6" w:rsidRDefault="006261A6" w:rsidP="006261A6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udent’s Gender: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Male_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Female_____</w:t>
      </w:r>
    </w:p>
    <w:p w:rsidR="006261A6" w:rsidRPr="002C3B63" w:rsidRDefault="006261A6" w:rsidP="006261A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udent’s Date of Birth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</w:t>
      </w:r>
      <w:r w:rsidR="00D83AE2">
        <w:rPr>
          <w:rFonts w:ascii="Times New Roman" w:hAnsi="Times New Roman" w:cs="Times New Roman"/>
          <w:sz w:val="28"/>
          <w:szCs w:val="28"/>
        </w:rPr>
        <w:t>________________</w:t>
      </w:r>
    </w:p>
    <w:p w:rsidR="006261A6" w:rsidRPr="002C3B63" w:rsidRDefault="006261A6" w:rsidP="006261A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ist </w:t>
      </w:r>
      <w:r w:rsidR="00141A35">
        <w:rPr>
          <w:rFonts w:ascii="Times New Roman" w:hAnsi="Times New Roman" w:cs="Times New Roman"/>
          <w:sz w:val="28"/>
          <w:szCs w:val="28"/>
        </w:rPr>
        <w:t xml:space="preserve">High School Activities </w:t>
      </w:r>
      <w:r>
        <w:rPr>
          <w:rFonts w:ascii="Times New Roman" w:hAnsi="Times New Roman" w:cs="Times New Roman"/>
          <w:sz w:val="28"/>
          <w:szCs w:val="28"/>
        </w:rPr>
        <w:t>including years of participation, offices held, distinctions/awards received</w:t>
      </w:r>
    </w:p>
    <w:p w:rsidR="006261A6" w:rsidRPr="002C3B63" w:rsidRDefault="006261A6" w:rsidP="006261A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261A6" w:rsidRPr="00141A35" w:rsidRDefault="006261A6" w:rsidP="006261A6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261A6" w:rsidRPr="002C3B63" w:rsidRDefault="006261A6" w:rsidP="006261A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261A6" w:rsidRPr="002C3B63" w:rsidRDefault="006261A6" w:rsidP="006261A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ist Activities </w:t>
      </w:r>
      <w:r w:rsidR="00141A35" w:rsidRPr="00141A35">
        <w:rPr>
          <w:rFonts w:ascii="Times New Roman" w:hAnsi="Times New Roman" w:cs="Times New Roman"/>
          <w:b/>
          <w:sz w:val="28"/>
          <w:szCs w:val="28"/>
        </w:rPr>
        <w:t>O</w:t>
      </w:r>
      <w:r w:rsidRPr="00141A35">
        <w:rPr>
          <w:rFonts w:ascii="Times New Roman" w:hAnsi="Times New Roman" w:cs="Times New Roman"/>
          <w:b/>
          <w:sz w:val="28"/>
          <w:szCs w:val="28"/>
        </w:rPr>
        <w:t xml:space="preserve">utside of </w:t>
      </w:r>
      <w:r w:rsidR="00141A35" w:rsidRPr="00141A35">
        <w:rPr>
          <w:rFonts w:ascii="Times New Roman" w:hAnsi="Times New Roman" w:cs="Times New Roman"/>
          <w:b/>
          <w:sz w:val="28"/>
          <w:szCs w:val="28"/>
        </w:rPr>
        <w:t>S</w:t>
      </w:r>
      <w:r w:rsidRPr="00141A35">
        <w:rPr>
          <w:rFonts w:ascii="Times New Roman" w:hAnsi="Times New Roman" w:cs="Times New Roman"/>
          <w:b/>
          <w:sz w:val="28"/>
          <w:szCs w:val="28"/>
        </w:rPr>
        <w:t>chool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="00141A35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 xml:space="preserve">ommunity </w:t>
      </w:r>
      <w:r w:rsidR="00141A35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 xml:space="preserve">ommitments, </w:t>
      </w:r>
      <w:r w:rsidR="00141A35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 xml:space="preserve">wards, etc. during high school and number of years involved (ex. 4-H, Church, </w:t>
      </w:r>
      <w:r w:rsidR="00141A35">
        <w:rPr>
          <w:rFonts w:ascii="Times New Roman" w:hAnsi="Times New Roman" w:cs="Times New Roman"/>
          <w:sz w:val="28"/>
          <w:szCs w:val="28"/>
        </w:rPr>
        <w:t xml:space="preserve">Scouts, </w:t>
      </w:r>
      <w:r>
        <w:rPr>
          <w:rFonts w:ascii="Times New Roman" w:hAnsi="Times New Roman" w:cs="Times New Roman"/>
          <w:sz w:val="28"/>
          <w:szCs w:val="28"/>
        </w:rPr>
        <w:t>etc</w:t>
      </w:r>
      <w:r w:rsidR="00141A35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6261A6" w:rsidRPr="002C3B63" w:rsidRDefault="006261A6" w:rsidP="006261A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261A6" w:rsidRPr="00141A35" w:rsidRDefault="006261A6" w:rsidP="006261A6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261A6" w:rsidRPr="002C3B63" w:rsidRDefault="006261A6" w:rsidP="006261A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261A6" w:rsidRDefault="00141A35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hare </w:t>
      </w:r>
      <w:r w:rsidR="006261A6">
        <w:rPr>
          <w:rFonts w:ascii="Times New Roman" w:hAnsi="Times New Roman" w:cs="Times New Roman"/>
          <w:sz w:val="28"/>
          <w:szCs w:val="28"/>
        </w:rPr>
        <w:t>your family</w:t>
      </w:r>
      <w:r>
        <w:rPr>
          <w:rFonts w:ascii="Times New Roman" w:hAnsi="Times New Roman" w:cs="Times New Roman"/>
          <w:sz w:val="28"/>
          <w:szCs w:val="28"/>
        </w:rPr>
        <w:t>’s</w:t>
      </w:r>
      <w:r w:rsidR="006261A6">
        <w:rPr>
          <w:rFonts w:ascii="Times New Roman" w:hAnsi="Times New Roman" w:cs="Times New Roman"/>
          <w:sz w:val="28"/>
          <w:szCs w:val="28"/>
        </w:rPr>
        <w:t xml:space="preserve"> Italian </w:t>
      </w:r>
      <w:r>
        <w:rPr>
          <w:rFonts w:ascii="Times New Roman" w:hAnsi="Times New Roman" w:cs="Times New Roman"/>
          <w:sz w:val="28"/>
          <w:szCs w:val="28"/>
        </w:rPr>
        <w:t>origins and how your family maintains Italian culture</w:t>
      </w:r>
      <w:r w:rsidR="006261A6">
        <w:rPr>
          <w:rFonts w:ascii="Times New Roman" w:hAnsi="Times New Roman" w:cs="Times New Roman"/>
          <w:sz w:val="28"/>
          <w:szCs w:val="28"/>
        </w:rPr>
        <w:t xml:space="preserve"> and</w:t>
      </w:r>
      <w:r>
        <w:rPr>
          <w:rFonts w:ascii="Times New Roman" w:hAnsi="Times New Roman" w:cs="Times New Roman"/>
          <w:sz w:val="28"/>
          <w:szCs w:val="28"/>
        </w:rPr>
        <w:t xml:space="preserve"> traditions.</w:t>
      </w: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</w:t>
      </w:r>
      <w:r w:rsidR="002450DB">
        <w:rPr>
          <w:rFonts w:ascii="Times New Roman" w:hAnsi="Times New Roman" w:cs="Times New Roman"/>
          <w:sz w:val="28"/>
          <w:szCs w:val="28"/>
        </w:rPr>
        <w:t>250</w:t>
      </w:r>
      <w:r>
        <w:rPr>
          <w:rFonts w:ascii="Times New Roman" w:hAnsi="Times New Roman" w:cs="Times New Roman"/>
          <w:sz w:val="28"/>
          <w:szCs w:val="28"/>
        </w:rPr>
        <w:t xml:space="preserve"> word</w:t>
      </w:r>
      <w:r w:rsidR="00141A35">
        <w:rPr>
          <w:rFonts w:ascii="Times New Roman" w:hAnsi="Times New Roman" w:cs="Times New Roman"/>
          <w:sz w:val="28"/>
          <w:szCs w:val="28"/>
        </w:rPr>
        <w:t xml:space="preserve"> essay – please attach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6261A6" w:rsidRPr="002C3B63" w:rsidRDefault="006261A6" w:rsidP="006261A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ere you born in Italy?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Yes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No</w:t>
      </w: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ather/Guardian of Italian decent?</w:t>
      </w:r>
      <w:r>
        <w:rPr>
          <w:rFonts w:ascii="Times New Roman" w:hAnsi="Times New Roman" w:cs="Times New Roman"/>
          <w:sz w:val="28"/>
          <w:szCs w:val="28"/>
        </w:rPr>
        <w:tab/>
        <w:t>_____Yes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No</w:t>
      </w:r>
    </w:p>
    <w:p w:rsidR="006261A6" w:rsidRDefault="006261A6" w:rsidP="006261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other/Guardian of Italian decent?</w:t>
      </w:r>
      <w:r>
        <w:rPr>
          <w:rFonts w:ascii="Times New Roman" w:hAnsi="Times New Roman" w:cs="Times New Roman"/>
          <w:sz w:val="28"/>
          <w:szCs w:val="28"/>
        </w:rPr>
        <w:tab/>
        <w:t>_____Yes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No</w:t>
      </w:r>
    </w:p>
    <w:p w:rsidR="006261A6" w:rsidRPr="002C3B63" w:rsidRDefault="006261A6" w:rsidP="006261A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261A6" w:rsidRDefault="006261A6" w:rsidP="006261A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 hereby apply for the IAHCHC Annual Scholarship Award.  The information given in the application I affirm to be true and complete.  I have read the conditions of eligibility that I have received with this application.</w:t>
      </w:r>
    </w:p>
    <w:p w:rsidR="006261A6" w:rsidRPr="00B2416D" w:rsidRDefault="006261A6" w:rsidP="006261A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6261A6" w:rsidRDefault="006261A6" w:rsidP="006261A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ignature of Student Applicant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</w:t>
      </w:r>
    </w:p>
    <w:p w:rsidR="006261A6" w:rsidRPr="00B2416D" w:rsidRDefault="006261A6" w:rsidP="006261A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6261A6" w:rsidRDefault="006261A6" w:rsidP="006261A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ignature of Parents/Guardians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</w:t>
      </w:r>
    </w:p>
    <w:p w:rsidR="006261A6" w:rsidRPr="00B2416D" w:rsidRDefault="006261A6" w:rsidP="006261A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6261A6" w:rsidRDefault="006261A6" w:rsidP="006261A6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8"/>
          <w:szCs w:val="28"/>
        </w:rPr>
        <w:t>Date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</w:t>
      </w:r>
      <w:r w:rsidR="00D83AE2">
        <w:rPr>
          <w:rFonts w:ascii="Times New Roman" w:hAnsi="Times New Roman" w:cs="Times New Roman"/>
          <w:sz w:val="28"/>
          <w:szCs w:val="28"/>
        </w:rPr>
        <w:t xml:space="preserve">___________________________          </w:t>
      </w:r>
      <w:r w:rsidR="00B2416D">
        <w:rPr>
          <w:rFonts w:ascii="Times New Roman" w:hAnsi="Times New Roman" w:cs="Times New Roman"/>
          <w:sz w:val="28"/>
          <w:szCs w:val="28"/>
        </w:rPr>
        <w:t xml:space="preserve">                        </w:t>
      </w:r>
      <w:r w:rsidR="00D83AE2">
        <w:rPr>
          <w:rFonts w:ascii="Times New Roman" w:hAnsi="Times New Roman" w:cs="Times New Roman"/>
          <w:sz w:val="28"/>
          <w:szCs w:val="28"/>
        </w:rPr>
        <w:t xml:space="preserve">    </w:t>
      </w:r>
      <w:r w:rsidR="00B2416D">
        <w:rPr>
          <w:rFonts w:ascii="Times New Roman" w:hAnsi="Times New Roman" w:cs="Times New Roman"/>
          <w:sz w:val="28"/>
          <w:szCs w:val="28"/>
        </w:rPr>
        <w:t xml:space="preserve"> </w:t>
      </w:r>
      <w:r w:rsidR="00D83AE2" w:rsidRPr="00D83AE2">
        <w:rPr>
          <w:rFonts w:ascii="Times New Roman" w:hAnsi="Times New Roman" w:cs="Times New Roman"/>
          <w:sz w:val="24"/>
          <w:szCs w:val="24"/>
        </w:rPr>
        <w:t>1</w:t>
      </w:r>
      <w:r w:rsidR="00B2416D" w:rsidRPr="00D83AE2">
        <w:rPr>
          <w:rFonts w:ascii="Times New Roman" w:hAnsi="Times New Roman" w:cs="Times New Roman"/>
          <w:sz w:val="24"/>
          <w:szCs w:val="24"/>
        </w:rPr>
        <w:t>/1</w:t>
      </w:r>
      <w:r w:rsidR="00D83AE2" w:rsidRPr="00D83AE2">
        <w:rPr>
          <w:rFonts w:ascii="Times New Roman" w:hAnsi="Times New Roman" w:cs="Times New Roman"/>
          <w:sz w:val="24"/>
          <w:szCs w:val="24"/>
        </w:rPr>
        <w:t>7</w:t>
      </w:r>
    </w:p>
    <w:p w:rsidR="00730EAD" w:rsidRDefault="00730EAD" w:rsidP="00730EA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Italian American Heritage Club of Hunterdon County</w:t>
      </w:r>
    </w:p>
    <w:p w:rsidR="00730EAD" w:rsidRDefault="00730EAD" w:rsidP="00730EA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:rsidR="00730EAD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221A0B">
        <w:rPr>
          <w:rFonts w:ascii="Times New Roman" w:hAnsi="Times New Roman" w:cs="Times New Roman"/>
          <w:sz w:val="28"/>
          <w:szCs w:val="28"/>
        </w:rPr>
        <w:t>To Be Completed by School Official</w:t>
      </w:r>
      <w:r>
        <w:rPr>
          <w:rFonts w:ascii="Times New Roman" w:hAnsi="Times New Roman" w:cs="Times New Roman"/>
          <w:sz w:val="28"/>
          <w:szCs w:val="28"/>
        </w:rPr>
        <w:t xml:space="preserve"> (</w:t>
      </w:r>
      <w:r w:rsidRPr="00221A0B">
        <w:rPr>
          <w:rFonts w:ascii="Times New Roman" w:hAnsi="Times New Roman" w:cs="Times New Roman"/>
          <w:sz w:val="24"/>
          <w:szCs w:val="24"/>
        </w:rPr>
        <w:t>please print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730EAD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30EAD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 of School_____________________________________________________</w:t>
      </w:r>
    </w:p>
    <w:p w:rsidR="00730EAD" w:rsidRPr="00FF5619" w:rsidRDefault="00730EAD" w:rsidP="00730EAD">
      <w:pPr>
        <w:spacing w:after="0" w:line="240" w:lineRule="auto"/>
        <w:rPr>
          <w:rFonts w:ascii="Times New Roman" w:hAnsi="Times New Roman" w:cs="Times New Roman"/>
        </w:rPr>
      </w:pPr>
    </w:p>
    <w:p w:rsidR="00730EAD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ddress____________________________________________________________</w:t>
      </w:r>
    </w:p>
    <w:p w:rsidR="00730EAD" w:rsidRPr="00FF5619" w:rsidRDefault="00730EAD" w:rsidP="00730EAD">
      <w:pPr>
        <w:spacing w:after="0" w:line="240" w:lineRule="auto"/>
        <w:rPr>
          <w:rFonts w:ascii="Times New Roman" w:hAnsi="Times New Roman" w:cs="Times New Roman"/>
        </w:rPr>
      </w:pPr>
    </w:p>
    <w:p w:rsidR="00730EAD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   ____________________________________________________________</w:t>
      </w:r>
    </w:p>
    <w:p w:rsidR="00730EAD" w:rsidRPr="00FF5619" w:rsidRDefault="00730EAD" w:rsidP="00730EAD">
      <w:pPr>
        <w:spacing w:after="0" w:line="240" w:lineRule="auto"/>
        <w:rPr>
          <w:rFonts w:ascii="Times New Roman" w:hAnsi="Times New Roman" w:cs="Times New Roman"/>
        </w:rPr>
      </w:pPr>
    </w:p>
    <w:p w:rsidR="00730EAD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 of Principal____________________________________________________</w:t>
      </w:r>
    </w:p>
    <w:p w:rsidR="00730EAD" w:rsidRPr="00FF5619" w:rsidRDefault="00730EAD" w:rsidP="00730EAD">
      <w:pPr>
        <w:spacing w:after="0" w:line="240" w:lineRule="auto"/>
        <w:rPr>
          <w:rFonts w:ascii="Times New Roman" w:hAnsi="Times New Roman" w:cs="Times New Roman"/>
        </w:rPr>
      </w:pPr>
    </w:p>
    <w:p w:rsidR="00730EAD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 of Counselor___________________________________________________</w:t>
      </w:r>
    </w:p>
    <w:p w:rsidR="00730EAD" w:rsidRPr="00FF5619" w:rsidRDefault="00730EAD" w:rsidP="00730EAD">
      <w:pPr>
        <w:spacing w:after="0" w:line="240" w:lineRule="auto"/>
        <w:rPr>
          <w:rFonts w:ascii="Times New Roman" w:hAnsi="Times New Roman" w:cs="Times New Roman"/>
        </w:rPr>
      </w:pPr>
    </w:p>
    <w:p w:rsidR="00730EAD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 of Student_____________________________________________________</w:t>
      </w:r>
    </w:p>
    <w:p w:rsidR="00730EAD" w:rsidRPr="00FF5619" w:rsidRDefault="00730EAD" w:rsidP="00730EAD">
      <w:pPr>
        <w:spacing w:after="0" w:line="240" w:lineRule="auto"/>
        <w:rPr>
          <w:rFonts w:ascii="Times New Roman" w:hAnsi="Times New Roman" w:cs="Times New Roman"/>
        </w:rPr>
      </w:pPr>
    </w:p>
    <w:p w:rsidR="00730EAD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umulative Average______________________</w:t>
      </w:r>
    </w:p>
    <w:p w:rsidR="00730EAD" w:rsidRPr="00FF5619" w:rsidRDefault="00730EAD" w:rsidP="00730EA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730EAD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llege Board Scores:</w:t>
      </w:r>
    </w:p>
    <w:p w:rsidR="00730EAD" w:rsidRPr="00FF5619" w:rsidRDefault="00730EAD" w:rsidP="00730EA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730EAD" w:rsidRDefault="00141A35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cholastic Aptitude Test (</w:t>
      </w:r>
      <w:r w:rsidR="00730EAD">
        <w:rPr>
          <w:rFonts w:ascii="Times New Roman" w:hAnsi="Times New Roman" w:cs="Times New Roman"/>
          <w:sz w:val="28"/>
          <w:szCs w:val="28"/>
        </w:rPr>
        <w:t>SAT</w:t>
      </w:r>
      <w:r>
        <w:rPr>
          <w:rFonts w:ascii="Times New Roman" w:hAnsi="Times New Roman" w:cs="Times New Roman"/>
          <w:sz w:val="28"/>
          <w:szCs w:val="28"/>
        </w:rPr>
        <w:t>)</w:t>
      </w:r>
      <w:r w:rsidR="00730EAD">
        <w:rPr>
          <w:rFonts w:ascii="Times New Roman" w:hAnsi="Times New Roman" w:cs="Times New Roman"/>
          <w:sz w:val="28"/>
          <w:szCs w:val="28"/>
        </w:rPr>
        <w:t xml:space="preserve"> 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30EAD">
        <w:rPr>
          <w:rFonts w:ascii="Times New Roman" w:hAnsi="Times New Roman" w:cs="Times New Roman"/>
          <w:sz w:val="28"/>
          <w:szCs w:val="28"/>
        </w:rPr>
        <w:t xml:space="preserve">V_______________     M_______________     </w:t>
      </w:r>
    </w:p>
    <w:p w:rsidR="00730EAD" w:rsidRPr="00FF5619" w:rsidRDefault="00730EAD" w:rsidP="00730EA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141A35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141A35">
        <w:rPr>
          <w:rFonts w:ascii="Times New Roman" w:hAnsi="Times New Roman" w:cs="Times New Roman"/>
          <w:sz w:val="28"/>
          <w:szCs w:val="28"/>
        </w:rPr>
        <w:t>merican College Testing (A</w:t>
      </w:r>
      <w:r>
        <w:rPr>
          <w:rFonts w:ascii="Times New Roman" w:hAnsi="Times New Roman" w:cs="Times New Roman"/>
          <w:sz w:val="28"/>
          <w:szCs w:val="28"/>
        </w:rPr>
        <w:t>CT</w:t>
      </w:r>
      <w:r w:rsidR="00141A35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   Eng</w:t>
      </w:r>
      <w:r w:rsidR="00141A35">
        <w:rPr>
          <w:rFonts w:ascii="Times New Roman" w:hAnsi="Times New Roman" w:cs="Times New Roman"/>
          <w:sz w:val="28"/>
          <w:szCs w:val="28"/>
        </w:rPr>
        <w:t>______</w:t>
      </w:r>
      <w:r>
        <w:rPr>
          <w:rFonts w:ascii="Times New Roman" w:hAnsi="Times New Roman" w:cs="Times New Roman"/>
          <w:sz w:val="28"/>
          <w:szCs w:val="28"/>
        </w:rPr>
        <w:t xml:space="preserve">          Math</w:t>
      </w:r>
      <w:r w:rsidR="00141A35">
        <w:rPr>
          <w:rFonts w:ascii="Times New Roman" w:hAnsi="Times New Roman" w:cs="Times New Roman"/>
          <w:sz w:val="28"/>
          <w:szCs w:val="28"/>
        </w:rPr>
        <w:t>______</w:t>
      </w:r>
      <w:r>
        <w:rPr>
          <w:rFonts w:ascii="Times New Roman" w:hAnsi="Times New Roman" w:cs="Times New Roman"/>
          <w:sz w:val="28"/>
          <w:szCs w:val="28"/>
        </w:rPr>
        <w:t xml:space="preserve">          </w:t>
      </w:r>
    </w:p>
    <w:p w:rsidR="00141A35" w:rsidRDefault="00141A35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30EAD" w:rsidRDefault="00314428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ading</w:t>
      </w:r>
      <w:r w:rsidR="00141A35">
        <w:rPr>
          <w:rFonts w:ascii="Times New Roman" w:hAnsi="Times New Roman" w:cs="Times New Roman"/>
          <w:sz w:val="28"/>
          <w:szCs w:val="28"/>
        </w:rPr>
        <w:t>______</w:t>
      </w:r>
      <w:r w:rsidR="00730EAD">
        <w:rPr>
          <w:rFonts w:ascii="Times New Roman" w:hAnsi="Times New Roman" w:cs="Times New Roman"/>
          <w:sz w:val="28"/>
          <w:szCs w:val="28"/>
        </w:rPr>
        <w:t xml:space="preserve">           Sci</w:t>
      </w:r>
      <w:r>
        <w:rPr>
          <w:rFonts w:ascii="Times New Roman" w:hAnsi="Times New Roman" w:cs="Times New Roman"/>
          <w:sz w:val="28"/>
          <w:szCs w:val="28"/>
        </w:rPr>
        <w:t>ence</w:t>
      </w:r>
      <w:r w:rsidR="00141A35">
        <w:rPr>
          <w:rFonts w:ascii="Times New Roman" w:hAnsi="Times New Roman" w:cs="Times New Roman"/>
          <w:sz w:val="28"/>
          <w:szCs w:val="28"/>
        </w:rPr>
        <w:t>______</w:t>
      </w:r>
      <w:r w:rsidR="00730EAD">
        <w:rPr>
          <w:rFonts w:ascii="Times New Roman" w:hAnsi="Times New Roman" w:cs="Times New Roman"/>
          <w:sz w:val="28"/>
          <w:szCs w:val="28"/>
        </w:rPr>
        <w:t xml:space="preserve">          </w:t>
      </w:r>
      <w:r>
        <w:rPr>
          <w:rFonts w:ascii="Times New Roman" w:hAnsi="Times New Roman" w:cs="Times New Roman"/>
          <w:sz w:val="28"/>
          <w:szCs w:val="28"/>
        </w:rPr>
        <w:t>ACT plus Writing</w:t>
      </w:r>
      <w:r w:rsidR="00141A35">
        <w:rPr>
          <w:rFonts w:ascii="Times New Roman" w:hAnsi="Times New Roman" w:cs="Times New Roman"/>
          <w:sz w:val="28"/>
          <w:szCs w:val="28"/>
        </w:rPr>
        <w:t>______</w:t>
      </w:r>
      <w:r w:rsidR="00730EAD">
        <w:rPr>
          <w:rFonts w:ascii="Times New Roman" w:hAnsi="Times New Roman" w:cs="Times New Roman"/>
          <w:sz w:val="28"/>
          <w:szCs w:val="28"/>
        </w:rPr>
        <w:t xml:space="preserve"> </w:t>
      </w:r>
    </w:p>
    <w:p w:rsidR="00730EAD" w:rsidRPr="00FF5619" w:rsidRDefault="00730EAD" w:rsidP="00730EA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141A35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</w:t>
      </w:r>
    </w:p>
    <w:p w:rsidR="00730EAD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above information has been furnished by:</w:t>
      </w:r>
    </w:p>
    <w:p w:rsidR="00730EAD" w:rsidRPr="00FF5619" w:rsidRDefault="00730EAD" w:rsidP="00730EA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730EAD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</w:t>
      </w:r>
      <w:r>
        <w:rPr>
          <w:rFonts w:ascii="Times New Roman" w:hAnsi="Times New Roman" w:cs="Times New Roman"/>
          <w:sz w:val="28"/>
          <w:szCs w:val="28"/>
        </w:rPr>
        <w:tab/>
        <w:t>______________________________</w:t>
      </w:r>
    </w:p>
    <w:p w:rsidR="00730EAD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int Name                                                      Signature</w:t>
      </w:r>
    </w:p>
    <w:p w:rsidR="00730EAD" w:rsidRPr="00FF5619" w:rsidRDefault="00730EAD" w:rsidP="00730EA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730EAD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    ______________________________</w:t>
      </w:r>
    </w:p>
    <w:p w:rsidR="00730EAD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itle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Date</w:t>
      </w:r>
    </w:p>
    <w:p w:rsidR="00730EAD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30EAD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30EAD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clude Official Transcript and Mail Both to:</w:t>
      </w:r>
    </w:p>
    <w:p w:rsidR="00730EAD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Dorothy H. Aquila</w:t>
      </w:r>
    </w:p>
    <w:p w:rsidR="00730EAD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IAHCHC Scholarship Awards Committee</w:t>
      </w:r>
    </w:p>
    <w:p w:rsidR="00730EAD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PO Box 2466</w:t>
      </w:r>
    </w:p>
    <w:p w:rsidR="00730EAD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Flemington, NJ 08822</w:t>
      </w:r>
    </w:p>
    <w:p w:rsidR="00730EAD" w:rsidRPr="00D83AE2" w:rsidRDefault="00730EAD" w:rsidP="00730EA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D83AE2" w:rsidRPr="00D83AE2">
        <w:rPr>
          <w:rFonts w:ascii="Times New Roman" w:hAnsi="Times New Roman" w:cs="Times New Roman"/>
          <w:sz w:val="24"/>
          <w:szCs w:val="24"/>
        </w:rPr>
        <w:t>1</w:t>
      </w:r>
      <w:r w:rsidRPr="00D83AE2">
        <w:rPr>
          <w:rFonts w:ascii="Times New Roman" w:hAnsi="Times New Roman" w:cs="Times New Roman"/>
          <w:sz w:val="24"/>
          <w:szCs w:val="24"/>
        </w:rPr>
        <w:t>/1</w:t>
      </w:r>
      <w:r w:rsidR="00D83AE2" w:rsidRPr="00D83AE2">
        <w:rPr>
          <w:rFonts w:ascii="Times New Roman" w:hAnsi="Times New Roman" w:cs="Times New Roman"/>
          <w:sz w:val="24"/>
          <w:szCs w:val="24"/>
        </w:rPr>
        <w:t>7</w:t>
      </w:r>
    </w:p>
    <w:p w:rsidR="00730EAD" w:rsidRDefault="00730EAD" w:rsidP="00730EA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Italian American Heritage Club of Hunterdon County Awards Program</w:t>
      </w:r>
    </w:p>
    <w:p w:rsidR="00730EAD" w:rsidRDefault="00730EAD" w:rsidP="00730EAD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730EAD" w:rsidRDefault="00730EAD" w:rsidP="00730EAD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heck List</w:t>
      </w:r>
    </w:p>
    <w:p w:rsidR="00730EAD" w:rsidRDefault="00730EAD" w:rsidP="00730EAD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730EAD" w:rsidRDefault="00730EAD" w:rsidP="00730EA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following check list must be completed and signed by Student and Parents/Guardians:</w:t>
      </w:r>
    </w:p>
    <w:p w:rsidR="00730EAD" w:rsidRDefault="00730EAD" w:rsidP="00730EA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_____ </w:t>
      </w:r>
      <w:r w:rsidRPr="0001379E">
        <w:rPr>
          <w:rFonts w:ascii="Times New Roman" w:hAnsi="Times New Roman" w:cs="Times New Roman"/>
          <w:b/>
          <w:sz w:val="28"/>
          <w:szCs w:val="28"/>
        </w:rPr>
        <w:t xml:space="preserve">Application </w:t>
      </w:r>
      <w:r w:rsidR="00D83AE2">
        <w:rPr>
          <w:rFonts w:ascii="Times New Roman" w:hAnsi="Times New Roman" w:cs="Times New Roman"/>
          <w:b/>
          <w:sz w:val="28"/>
          <w:szCs w:val="28"/>
        </w:rPr>
        <w:t>1</w:t>
      </w:r>
      <w:r w:rsidR="0001379E" w:rsidRPr="0001379E">
        <w:rPr>
          <w:rFonts w:ascii="Times New Roman" w:hAnsi="Times New Roman" w:cs="Times New Roman"/>
          <w:b/>
          <w:sz w:val="28"/>
          <w:szCs w:val="28"/>
        </w:rPr>
        <w:t>/1</w:t>
      </w:r>
      <w:r w:rsidR="00D83AE2">
        <w:rPr>
          <w:rFonts w:ascii="Times New Roman" w:hAnsi="Times New Roman" w:cs="Times New Roman"/>
          <w:b/>
          <w:sz w:val="28"/>
          <w:szCs w:val="28"/>
        </w:rPr>
        <w:t>7</w:t>
      </w:r>
      <w:r w:rsidR="0001379E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is </w:t>
      </w:r>
      <w:r w:rsidRPr="0001379E">
        <w:rPr>
          <w:rFonts w:ascii="Times New Roman" w:hAnsi="Times New Roman" w:cs="Times New Roman"/>
          <w:b/>
          <w:sz w:val="28"/>
          <w:szCs w:val="28"/>
          <w:u w:val="single"/>
        </w:rPr>
        <w:t>Complete</w:t>
      </w:r>
      <w:r>
        <w:rPr>
          <w:rFonts w:ascii="Times New Roman" w:hAnsi="Times New Roman" w:cs="Times New Roman"/>
          <w:sz w:val="28"/>
          <w:szCs w:val="28"/>
        </w:rPr>
        <w:t xml:space="preserve"> and </w:t>
      </w:r>
      <w:r w:rsidRPr="0001379E">
        <w:rPr>
          <w:rFonts w:ascii="Times New Roman" w:hAnsi="Times New Roman" w:cs="Times New Roman"/>
          <w:b/>
          <w:sz w:val="28"/>
          <w:szCs w:val="28"/>
          <w:u w:val="single"/>
        </w:rPr>
        <w:t>Signed</w:t>
      </w:r>
      <w:r>
        <w:rPr>
          <w:rFonts w:ascii="Times New Roman" w:hAnsi="Times New Roman" w:cs="Times New Roman"/>
          <w:sz w:val="28"/>
          <w:szCs w:val="28"/>
        </w:rPr>
        <w:t xml:space="preserve"> by </w:t>
      </w:r>
      <w:r w:rsidRPr="0001379E">
        <w:rPr>
          <w:rFonts w:ascii="Times New Roman" w:hAnsi="Times New Roman" w:cs="Times New Roman"/>
          <w:b/>
          <w:sz w:val="28"/>
          <w:szCs w:val="28"/>
          <w:u w:val="single"/>
        </w:rPr>
        <w:t>both</w:t>
      </w:r>
      <w:r>
        <w:rPr>
          <w:rFonts w:ascii="Times New Roman" w:hAnsi="Times New Roman" w:cs="Times New Roman"/>
          <w:sz w:val="28"/>
          <w:szCs w:val="28"/>
        </w:rPr>
        <w:t xml:space="preserve"> Student and Parents/Guardians</w:t>
      </w:r>
    </w:p>
    <w:p w:rsidR="00141A35" w:rsidRDefault="00730EAD" w:rsidP="00730EA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_____ </w:t>
      </w:r>
      <w:r w:rsidRPr="0001379E">
        <w:rPr>
          <w:rFonts w:ascii="Times New Roman" w:hAnsi="Times New Roman" w:cs="Times New Roman"/>
          <w:b/>
          <w:sz w:val="28"/>
          <w:szCs w:val="28"/>
        </w:rPr>
        <w:t>Essay</w:t>
      </w:r>
      <w:r>
        <w:rPr>
          <w:rFonts w:ascii="Times New Roman" w:hAnsi="Times New Roman" w:cs="Times New Roman"/>
          <w:sz w:val="28"/>
          <w:szCs w:val="28"/>
        </w:rPr>
        <w:t xml:space="preserve"> – “</w:t>
      </w:r>
      <w:r w:rsidR="00141A35">
        <w:rPr>
          <w:rFonts w:ascii="Times New Roman" w:hAnsi="Times New Roman" w:cs="Times New Roman"/>
          <w:sz w:val="28"/>
          <w:szCs w:val="28"/>
        </w:rPr>
        <w:t xml:space="preserve">Share your family’s Italian origins and how your family </w:t>
      </w:r>
      <w:r>
        <w:rPr>
          <w:rFonts w:ascii="Times New Roman" w:hAnsi="Times New Roman" w:cs="Times New Roman"/>
          <w:sz w:val="28"/>
          <w:szCs w:val="28"/>
        </w:rPr>
        <w:t>maintain</w:t>
      </w:r>
      <w:r w:rsidR="00141A35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730EAD" w:rsidRDefault="00730EAD" w:rsidP="00730EA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talian </w:t>
      </w:r>
      <w:r w:rsidR="00141A35">
        <w:rPr>
          <w:rFonts w:ascii="Times New Roman" w:hAnsi="Times New Roman" w:cs="Times New Roman"/>
          <w:sz w:val="28"/>
          <w:szCs w:val="28"/>
        </w:rPr>
        <w:t>culture and traditions.</w:t>
      </w:r>
      <w:r>
        <w:rPr>
          <w:rFonts w:ascii="Times New Roman" w:hAnsi="Times New Roman" w:cs="Times New Roman"/>
          <w:sz w:val="28"/>
          <w:szCs w:val="28"/>
        </w:rPr>
        <w:t xml:space="preserve">” is </w:t>
      </w:r>
      <w:r w:rsidRPr="0001379E">
        <w:rPr>
          <w:rFonts w:ascii="Times New Roman" w:hAnsi="Times New Roman" w:cs="Times New Roman"/>
          <w:b/>
          <w:sz w:val="28"/>
          <w:szCs w:val="28"/>
          <w:u w:val="single"/>
        </w:rPr>
        <w:t>attached</w:t>
      </w:r>
      <w:r>
        <w:rPr>
          <w:rFonts w:ascii="Times New Roman" w:hAnsi="Times New Roman" w:cs="Times New Roman"/>
          <w:sz w:val="28"/>
          <w:szCs w:val="28"/>
        </w:rPr>
        <w:t xml:space="preserve"> to the application </w:t>
      </w:r>
    </w:p>
    <w:p w:rsidR="00730EAD" w:rsidRDefault="00730EAD" w:rsidP="00730EA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  <w:r w:rsidRPr="0001379E">
        <w:rPr>
          <w:rFonts w:ascii="Times New Roman" w:hAnsi="Times New Roman" w:cs="Times New Roman"/>
          <w:b/>
          <w:sz w:val="28"/>
          <w:szCs w:val="28"/>
        </w:rPr>
        <w:t>Official Stamped Transcript</w:t>
      </w:r>
      <w:r>
        <w:rPr>
          <w:rFonts w:ascii="Times New Roman" w:hAnsi="Times New Roman" w:cs="Times New Roman"/>
          <w:sz w:val="28"/>
          <w:szCs w:val="28"/>
        </w:rPr>
        <w:t xml:space="preserve"> is </w:t>
      </w:r>
      <w:r w:rsidRPr="0001379E">
        <w:rPr>
          <w:rFonts w:ascii="Times New Roman" w:hAnsi="Times New Roman" w:cs="Times New Roman"/>
          <w:b/>
          <w:sz w:val="28"/>
          <w:szCs w:val="28"/>
          <w:u w:val="single"/>
        </w:rPr>
        <w:t>attached</w:t>
      </w:r>
      <w:r>
        <w:rPr>
          <w:rFonts w:ascii="Times New Roman" w:hAnsi="Times New Roman" w:cs="Times New Roman"/>
          <w:sz w:val="28"/>
          <w:szCs w:val="28"/>
        </w:rPr>
        <w:t xml:space="preserve"> to application</w:t>
      </w:r>
    </w:p>
    <w:p w:rsidR="00730EAD" w:rsidRDefault="00730EAD" w:rsidP="00730EAD">
      <w:pPr>
        <w:rPr>
          <w:rFonts w:ascii="Times New Roman" w:hAnsi="Times New Roman" w:cs="Times New Roman"/>
          <w:sz w:val="28"/>
          <w:szCs w:val="28"/>
        </w:rPr>
      </w:pPr>
    </w:p>
    <w:p w:rsidR="00730EAD" w:rsidRDefault="00730EAD" w:rsidP="00730EA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ignature of Student________________________________________________</w:t>
      </w:r>
    </w:p>
    <w:p w:rsidR="00730EAD" w:rsidRDefault="00730EAD" w:rsidP="00730EA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ignature of Parents/Guardians________________________________________</w:t>
      </w:r>
    </w:p>
    <w:p w:rsidR="00730EAD" w:rsidRDefault="00730EAD" w:rsidP="00730EA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ate_________________________________</w:t>
      </w:r>
    </w:p>
    <w:p w:rsidR="00730EAD" w:rsidRPr="00141A35" w:rsidRDefault="00730EAD" w:rsidP="00730EAD">
      <w:pPr>
        <w:rPr>
          <w:rFonts w:ascii="Times New Roman" w:hAnsi="Times New Roman" w:cs="Times New Roman"/>
          <w:sz w:val="20"/>
          <w:szCs w:val="20"/>
        </w:rPr>
      </w:pPr>
    </w:p>
    <w:p w:rsidR="00730EAD" w:rsidRDefault="00730EAD" w:rsidP="00730EAD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8727D6">
        <w:rPr>
          <w:rFonts w:ascii="Times New Roman" w:hAnsi="Times New Roman" w:cs="Times New Roman"/>
          <w:b/>
          <w:sz w:val="40"/>
          <w:szCs w:val="40"/>
        </w:rPr>
        <w:t>Best Wishes to You</w:t>
      </w:r>
    </w:p>
    <w:p w:rsidR="00730EAD" w:rsidRPr="00141A35" w:rsidRDefault="00730EAD" w:rsidP="00730EAD">
      <w:pPr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730EAD" w:rsidRPr="007B1052" w:rsidRDefault="00730EAD" w:rsidP="00730EAD">
      <w:pPr>
        <w:rPr>
          <w:rFonts w:ascii="Times New Roman" w:hAnsi="Times New Roman" w:cs="Times New Roman"/>
          <w:sz w:val="24"/>
          <w:szCs w:val="24"/>
        </w:rPr>
      </w:pPr>
      <w:r w:rsidRPr="007B1052">
        <w:rPr>
          <w:rFonts w:ascii="Times New Roman" w:hAnsi="Times New Roman" w:cs="Times New Roman"/>
          <w:sz w:val="24"/>
          <w:szCs w:val="24"/>
        </w:rPr>
        <w:t>Applications will be reviewed blindly by a minimum of five (5) and maximum of seven (7) members of the IAHCHC awards committee.</w:t>
      </w:r>
    </w:p>
    <w:p w:rsidR="00730EAD" w:rsidRPr="007B1052" w:rsidRDefault="007647E6" w:rsidP="00730E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eadline for submi</w:t>
      </w:r>
      <w:r w:rsidR="00141A35">
        <w:rPr>
          <w:rFonts w:ascii="Times New Roman" w:hAnsi="Times New Roman" w:cs="Times New Roman"/>
          <w:sz w:val="24"/>
          <w:szCs w:val="24"/>
        </w:rPr>
        <w:t xml:space="preserve">ssion of applications is </w:t>
      </w:r>
      <w:r w:rsidR="00141A35" w:rsidRPr="00D83AE2">
        <w:rPr>
          <w:rFonts w:ascii="Times New Roman" w:hAnsi="Times New Roman" w:cs="Times New Roman"/>
          <w:b/>
          <w:sz w:val="24"/>
          <w:szCs w:val="24"/>
        </w:rPr>
        <w:t>April 15</w:t>
      </w:r>
      <w:r w:rsidRPr="00D83AE2">
        <w:rPr>
          <w:rFonts w:ascii="Times New Roman" w:hAnsi="Times New Roman" w:cs="Times New Roman"/>
          <w:b/>
          <w:sz w:val="24"/>
          <w:szCs w:val="24"/>
        </w:rPr>
        <w:t>, 201</w:t>
      </w:r>
      <w:r w:rsidR="00D83AE2" w:rsidRPr="00D83AE2">
        <w:rPr>
          <w:rFonts w:ascii="Times New Roman" w:hAnsi="Times New Roman" w:cs="Times New Roman"/>
          <w:b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30EAD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7816A6">
        <w:rPr>
          <w:rFonts w:ascii="Times New Roman" w:hAnsi="Times New Roman" w:cs="Times New Roman"/>
          <w:sz w:val="28"/>
          <w:szCs w:val="28"/>
        </w:rPr>
        <w:t>Completed Applications should be mailed to:</w:t>
      </w:r>
    </w:p>
    <w:p w:rsidR="00730EAD" w:rsidRPr="007816A6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Dorothy H. Aquila</w:t>
      </w:r>
    </w:p>
    <w:p w:rsidR="00730EAD" w:rsidRPr="007816A6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7816A6">
        <w:rPr>
          <w:rFonts w:ascii="Times New Roman" w:hAnsi="Times New Roman" w:cs="Times New Roman"/>
          <w:sz w:val="28"/>
          <w:szCs w:val="28"/>
        </w:rPr>
        <w:t xml:space="preserve">IAHCHC </w:t>
      </w:r>
      <w:r>
        <w:rPr>
          <w:rFonts w:ascii="Times New Roman" w:hAnsi="Times New Roman" w:cs="Times New Roman"/>
          <w:sz w:val="28"/>
          <w:szCs w:val="28"/>
        </w:rPr>
        <w:t xml:space="preserve">Scholarship </w:t>
      </w:r>
      <w:r w:rsidRPr="007816A6">
        <w:rPr>
          <w:rFonts w:ascii="Times New Roman" w:hAnsi="Times New Roman" w:cs="Times New Roman"/>
          <w:sz w:val="28"/>
          <w:szCs w:val="28"/>
        </w:rPr>
        <w:t>Award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7816A6">
        <w:rPr>
          <w:rFonts w:ascii="Times New Roman" w:hAnsi="Times New Roman" w:cs="Times New Roman"/>
          <w:sz w:val="28"/>
          <w:szCs w:val="28"/>
        </w:rPr>
        <w:t xml:space="preserve"> Committee</w:t>
      </w:r>
    </w:p>
    <w:p w:rsidR="00730EAD" w:rsidRPr="007816A6" w:rsidRDefault="00730EAD" w:rsidP="00730EA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7816A6">
        <w:rPr>
          <w:rFonts w:ascii="Times New Roman" w:hAnsi="Times New Roman" w:cs="Times New Roman"/>
          <w:sz w:val="28"/>
          <w:szCs w:val="28"/>
        </w:rPr>
        <w:t xml:space="preserve">PO </w:t>
      </w:r>
      <w:r>
        <w:rPr>
          <w:rFonts w:ascii="Times New Roman" w:hAnsi="Times New Roman" w:cs="Times New Roman"/>
          <w:sz w:val="28"/>
          <w:szCs w:val="28"/>
        </w:rPr>
        <w:t>B</w:t>
      </w:r>
      <w:r w:rsidRPr="007816A6">
        <w:rPr>
          <w:rFonts w:ascii="Times New Roman" w:hAnsi="Times New Roman" w:cs="Times New Roman"/>
          <w:sz w:val="28"/>
          <w:szCs w:val="28"/>
        </w:rPr>
        <w:t>ox 2466</w:t>
      </w:r>
    </w:p>
    <w:p w:rsidR="00730EAD" w:rsidRPr="00345556" w:rsidRDefault="00730EAD" w:rsidP="00730EA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7816A6">
        <w:rPr>
          <w:rFonts w:ascii="Times New Roman" w:hAnsi="Times New Roman" w:cs="Times New Roman"/>
          <w:sz w:val="28"/>
          <w:szCs w:val="28"/>
        </w:rPr>
        <w:t>Flemington, NJ 08822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 </w:t>
      </w:r>
      <w:r w:rsidR="00D83AE2" w:rsidRPr="00D83AE2">
        <w:rPr>
          <w:rFonts w:ascii="Times New Roman" w:hAnsi="Times New Roman" w:cs="Times New Roman"/>
          <w:sz w:val="24"/>
          <w:szCs w:val="24"/>
        </w:rPr>
        <w:t>1</w:t>
      </w:r>
      <w:r w:rsidRPr="00D83AE2">
        <w:rPr>
          <w:rFonts w:ascii="Times New Roman" w:hAnsi="Times New Roman" w:cs="Times New Roman"/>
          <w:sz w:val="24"/>
          <w:szCs w:val="24"/>
        </w:rPr>
        <w:t>/1</w:t>
      </w:r>
      <w:r w:rsidR="00D83AE2" w:rsidRPr="00D83AE2">
        <w:rPr>
          <w:rFonts w:ascii="Times New Roman" w:hAnsi="Times New Roman" w:cs="Times New Roman"/>
          <w:sz w:val="24"/>
          <w:szCs w:val="24"/>
        </w:rPr>
        <w:t>7</w:t>
      </w:r>
    </w:p>
    <w:sectPr w:rsidR="00730EAD" w:rsidRPr="00345556" w:rsidSect="001351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NTYyMLQwNTa2MDNU0lEKTi0uzszPAykwrAUAsHgZiywAAAA="/>
  </w:docVars>
  <w:rsids>
    <w:rsidRoot w:val="006261A6"/>
    <w:rsid w:val="0001379E"/>
    <w:rsid w:val="00014706"/>
    <w:rsid w:val="00025DF9"/>
    <w:rsid w:val="000925CB"/>
    <w:rsid w:val="00104DDA"/>
    <w:rsid w:val="00135177"/>
    <w:rsid w:val="00141A35"/>
    <w:rsid w:val="001F2ED8"/>
    <w:rsid w:val="002252A2"/>
    <w:rsid w:val="002450DB"/>
    <w:rsid w:val="00253CAE"/>
    <w:rsid w:val="002D3EC7"/>
    <w:rsid w:val="00305E30"/>
    <w:rsid w:val="00314428"/>
    <w:rsid w:val="0033326E"/>
    <w:rsid w:val="0034314D"/>
    <w:rsid w:val="00345556"/>
    <w:rsid w:val="003910C6"/>
    <w:rsid w:val="003A1C50"/>
    <w:rsid w:val="003A4CCF"/>
    <w:rsid w:val="003C7795"/>
    <w:rsid w:val="003E0CCB"/>
    <w:rsid w:val="003F2931"/>
    <w:rsid w:val="00437353"/>
    <w:rsid w:val="005B015F"/>
    <w:rsid w:val="006261A6"/>
    <w:rsid w:val="00630DEE"/>
    <w:rsid w:val="0063308A"/>
    <w:rsid w:val="006903E9"/>
    <w:rsid w:val="006C09B4"/>
    <w:rsid w:val="00702D05"/>
    <w:rsid w:val="00730EAD"/>
    <w:rsid w:val="007647E6"/>
    <w:rsid w:val="00853423"/>
    <w:rsid w:val="0088742A"/>
    <w:rsid w:val="008B3008"/>
    <w:rsid w:val="009B40F3"/>
    <w:rsid w:val="009F65E7"/>
    <w:rsid w:val="00A13167"/>
    <w:rsid w:val="00B1606B"/>
    <w:rsid w:val="00B2416D"/>
    <w:rsid w:val="00CA6CEC"/>
    <w:rsid w:val="00D42D38"/>
    <w:rsid w:val="00D83AE2"/>
    <w:rsid w:val="00D90B25"/>
    <w:rsid w:val="00DA3506"/>
    <w:rsid w:val="00E71A32"/>
    <w:rsid w:val="00E7570F"/>
    <w:rsid w:val="00F86BE9"/>
    <w:rsid w:val="00F86C8A"/>
    <w:rsid w:val="00FC60AD"/>
    <w:rsid w:val="00FF1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23E11E3-7D82-4231-9AE5-FF013098B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61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07</Words>
  <Characters>574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</dc:creator>
  <cp:lastModifiedBy>Administrator</cp:lastModifiedBy>
  <cp:revision>2</cp:revision>
  <cp:lastPrinted>2017-01-31T14:09:00Z</cp:lastPrinted>
  <dcterms:created xsi:type="dcterms:W3CDTF">2017-01-31T16:20:00Z</dcterms:created>
  <dcterms:modified xsi:type="dcterms:W3CDTF">2017-01-31T16:20:00Z</dcterms:modified>
</cp:coreProperties>
</file>